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at</w:t>
      </w:r>
      <w:r>
        <w:t xml:space="preserve"> </w:t>
      </w:r>
      <w:r>
        <w:t xml:space="preserve">Dhaka</w:t>
      </w:r>
      <w:r>
        <w:t xml:space="preserve"> </w:t>
      </w:r>
      <w:r>
        <w:t xml:space="preserve">University</w:t>
      </w:r>
    </w:p>
    <w:bookmarkStart w:id="21" w:name="X06352be02bffd9397eec9d186758a40f707e765"/>
    <w:p>
      <w:pPr>
        <w:pStyle w:val="Heading1"/>
      </w:pPr>
      <w:r>
        <w:t xml:space="preserve">Internship Application Letter for Research Position</w:t>
      </w:r>
    </w:p>
    <w:p>
      <w:pPr>
        <w:pStyle w:val="FirstParagraph"/>
      </w:pPr>
      <w:r>
        <w:t xml:space="preserve">Date: October 26, 2023</w:t>
      </w:r>
    </w:p>
    <w:p>
      <w:pPr>
        <w:pStyle w:val="BodyText"/>
      </w:pPr>
      <w:r>
        <w:t xml:space="preserve">Professor Dr. Amina Rahman,</w:t>
      </w:r>
    </w:p>
    <w:p>
      <w:pPr>
        <w:pStyle w:val="BodyText"/>
      </w:pPr>
      <w:r>
        <w:t xml:space="preserve">Department of Environmental Science,</w:t>
      </w:r>
    </w:p>
    <w:p>
      <w:pPr>
        <w:pStyle w:val="BodyText"/>
      </w:pPr>
      <w:r>
        <w:t xml:space="preserve">University of Dhaka,</w:t>
      </w:r>
    </w:p>
    <w:p>
      <w:pPr>
        <w:pStyle w:val="BodyText"/>
      </w:pPr>
      <w:r>
        <w:t xml:space="preserve">Dhaka-1000, Bangladesh</w:t>
      </w:r>
    </w:p>
    <w:bookmarkStart w:id="20" w:name="X2810c2b61799b13d05b2ff41c20ded1a24dea6a"/>
    <w:p>
      <w:pPr>
        <w:pStyle w:val="Heading2"/>
      </w:pPr>
      <w:r>
        <w:t xml:space="preserve">Subject: Formal Internship Application Letter for Research Assistant Position</w:t>
      </w:r>
    </w:p>
    <w:p>
      <w:pPr>
        <w:pStyle w:val="FirstParagraph"/>
      </w:pPr>
      <w:r>
        <w:t xml:space="preserve">Dear Professor Rahman,</w:t>
      </w:r>
    </w:p>
    <w:p>
      <w:pPr>
        <w:pStyle w:val="BodyText"/>
      </w:pPr>
      <w:r>
        <w:t xml:space="preserve">I am writing this Internship Application Letter with profound enthusiasm to express my earnest interest in securing a research internship position within your esteemed Department of Environmental Science at the University of Dhaka. As a final-year undergraduate student pursuing B.Sc. in Environmental Science at Bangladesh Agricultural University (BAU), I have meticulously followed your pioneering work on climate-resilient agricultural systems and urban environmental degradation in Bangladesh Dhaka—a topic that resonates deeply with my academic trajectory and passion for sustainable development in our nation.</w:t>
      </w:r>
    </w:p>
    <w:p>
      <w:pPr>
        <w:pStyle w:val="BodyText"/>
      </w:pPr>
      <w:r>
        <w:t xml:space="preserve">Having grown up amidst the dynamic, yet environmentally strained landscape of Dhaka, I have witnessed firsthand the complex interplay between rapid urbanization, climate vulnerability, and community resilience. The city’s escalating air pollution levels (ranking among the world’s most polluted), monsoon flooding challenges in low-lying areas like Kawran Bazar and Dhanmondi, and the critical need for localized environmental policy interventions have shaped my academic focus. Your recent publication in</w:t>
      </w:r>
      <w:r>
        <w:t xml:space="preserve"> </w:t>
      </w:r>
      <w:r>
        <w:rPr>
          <w:iCs/>
          <w:i/>
        </w:rPr>
        <w:t xml:space="preserve">Environmental Development</w:t>
      </w:r>
      <w:r>
        <w:t xml:space="preserve"> </w:t>
      </w:r>
      <w:r>
        <w:t xml:space="preserve">(2023) analyzing microplastic contamination in Dhaka’s Buriganga River—paired with your collaboration with the Department of Environment (DoE) on flood mitigation strategies—cemented my desire to contribute meaningfully under your mentorship. This Internship Application Letter is not merely a formality; it represents a deeply considered commitment to advancing research that directly serves Bangladesh Dhaka’s developmental needs.</w:t>
      </w:r>
    </w:p>
    <w:p>
      <w:pPr>
        <w:pStyle w:val="BodyText"/>
      </w:pPr>
      <w:r>
        <w:t xml:space="preserve">My academic journey at BAU has equipped me with robust technical and fieldwork capabilities relevant to your current projects. I completed my thesis on “Socio-Ecological Impacts of Industrial Waste Discharge in Dhaka’s Peripheral Rivers,” utilizing GIS mapping (QGIS, ArcGIS), statistical analysis (R Studio), and community surveys across 15 neighborhoods in Dhaka Division. This research directly aligns with your team’s focus on urban environmental monitoring. Additionally, I served as a volunteer researcher for BRAC’s Urban Health Initiative in Dhaka (2022–2023), collecting air quality data using low-cost sensors and collaborating with community health workers to assess respiratory health impacts—skills I am eager to apply under your guidance. My proficiency in Bengali, English, and basic Swahili (for potential regional collaborations) ensures seamless communication within Dhaka’s diverse academic and field settings.</w:t>
      </w:r>
    </w:p>
    <w:p>
      <w:pPr>
        <w:pStyle w:val="BodyText"/>
      </w:pPr>
      <w:r>
        <w:t xml:space="preserve">What particularly draws me to your research group is the tangible impact of your work on Bangladesh’s national climate adaptation framework. As a student deeply invested in Bangladesh Dhaka’s future, I understand that sustainable solutions must be rooted in local contexts—not merely imported models. Your methodology of integrating traditional ecological knowledge with scientific data (as demonstrated in your 2021 study on indigenous flood management techniques) mirrors my belief that innovation flourishes when rooted in community wisdom. I am keen to contribute to your ongoing project evaluating wastewater treatment efficacy for Dhaka’s informal settlements—a critical gap where academic research directly informs municipal policy through the City Corporation’s Green Dhaka Initiative.</w:t>
      </w:r>
    </w:p>
    <w:p>
      <w:pPr>
        <w:pStyle w:val="BodyText"/>
      </w:pPr>
      <w:r>
        <w:t xml:space="preserve">During my undergraduate studies, I actively participated in the Bangladesh Environmental Research Society (BERSE), organizing workshops on waste management for 50+ students across Dhaka universities. These experiences honed my project coordination abilities and reinforced my commitment to collaborative, action-oriented research. Furthermore, I attended your keynote address at the 2023 Dhaka International Conference on Sustainable Cities, where you emphasized that “environmental solutions in Bangladesh must be as diverse as its landscapes”—a principle I now strive to embody in all my academic pursuits.</w:t>
      </w:r>
    </w:p>
    <w:p>
      <w:pPr>
        <w:pStyle w:val="BodyText"/>
      </w:pPr>
      <w:r>
        <w:t xml:space="preserve">I recognize that securing this internship is not merely an educational opportunity but a responsibility to advance research that serves the people of Bangladesh Dhaka. Your mentorship would provide the critical bridge between theoretical knowledge and real-world application—exactly where I aim to focus my career. I am prepared to commit 20 hours weekly during semester breaks and 30+ hours during summer, with flexibility for fieldwork in Dhaka’s riverine communities or laboratory analysis at your university’s facilities. My CV, attached for your review, details my technical skills (data visualization, survey design), academic achievements (CGPA: 3.8/4.0), and relevant volunteer experience.</w:t>
      </w:r>
    </w:p>
    <w:p>
      <w:pPr>
        <w:pStyle w:val="BodyText"/>
      </w:pPr>
      <w:r>
        <w:t xml:space="preserve">As a future environmental scientist committed to Bangladesh’s green transition, I am eager to learn from your expertise in transforming complex urban environmental challenges into scalable solutions. I understand the unique pressures facing Dhaka—from traffic congestion to heat islands—and am ready to contribute innovative ideas grounded in local realities. Your leadership has been instrumental in positioning University of Dhaka as a hub for environmentally conscious research in Bangladesh, and I would be honored to support your team’s mission during this pivotal moment for our city’s sustainability.</w:t>
      </w:r>
    </w:p>
    <w:p>
      <w:pPr>
        <w:pStyle w:val="BodyText"/>
      </w:pPr>
      <w:r>
        <w:t xml:space="preserve">Thank you for considering my Internship Application Letter. I have enclosed my CV, academic transcripts, and a letter of recommendation from Dr. Faisal Ahmed (Head of Environmental Science at BAU). I welcome the opportunity to discuss how my skills in environmental data analysis, community engagement, and dedication to Dhaka’s ecological future align with your research objectives. I am available for an interview at your earliest convenience via Zoom or in person at University of Dhaka.</w:t>
      </w:r>
    </w:p>
    <w:p>
      <w:pPr>
        <w:pStyle w:val="BodyText"/>
      </w:pPr>
      <w:r>
        <w:t xml:space="preserve">Sincerely,</w:t>
      </w:r>
    </w:p>
    <w:p>
      <w:pPr>
        <w:pStyle w:val="BodyText"/>
      </w:pPr>
      <w:r>
        <w:t xml:space="preserve">Md. Rashedul Islam</w:t>
      </w:r>
    </w:p>
    <w:p>
      <w:pPr>
        <w:pStyle w:val="BodyText"/>
      </w:pPr>
      <w:r>
        <w:t xml:space="preserve">B.Sc. (Hons.) Environmental Science</w:t>
      </w:r>
    </w:p>
    <w:p>
      <w:pPr>
        <w:pStyle w:val="BodyText"/>
      </w:pPr>
      <w:r>
        <w:t xml:space="preserve">Final Year Student, Bangladesh Agricultural University</w:t>
      </w:r>
    </w:p>
    <w:p>
      <w:pPr>
        <w:pStyle w:val="BodyText"/>
      </w:pPr>
      <w:r>
        <w:t xml:space="preserve">Email: rashedul.islam@bau.edu.bd | Phone: +88017XXXXXXX</w:t>
      </w:r>
    </w:p>
    <w:p>
      <w:pPr>
        <w:pStyle w:val="BodyText"/>
      </w:pPr>
      <w:r>
        <w:rPr>
          <w:bCs/>
          <w:b/>
        </w:rPr>
        <w:t xml:space="preserve">Attached:</w:t>
      </w:r>
      <w:r>
        <w:t xml:space="preserve"> </w:t>
      </w:r>
      <w:r>
        <w:t xml:space="preserve">Curriculum Vitae, Academic Transcripts, Recommendation Letter</w:t>
      </w:r>
    </w:p>
    <w:p>
      <w:pPr>
        <w:pStyle w:val="BodyText"/>
      </w:pPr>
      <w:r>
        <w:t xml:space="preserve">This Internship Application Letter is submitted in alignment with the research priorities of University of Dhaka, Bangladesh, and reflects my commitment to contributing to sustainable development in Dhaka’s environment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at Dhaka University</dc:title>
  <dc:creator/>
  <dc:language>en</dc:language>
  <cp:keywords/>
  <dcterms:created xsi:type="dcterms:W3CDTF">2026-07-23T04:21:50Z</dcterms:created>
  <dcterms:modified xsi:type="dcterms:W3CDTF">2026-07-23T04:21:50Z</dcterms:modified>
</cp:coreProperties>
</file>

<file path=docProps/custom.xml><?xml version="1.0" encoding="utf-8"?>
<Properties xmlns="http://schemas.openxmlformats.org/officeDocument/2006/custom-properties" xmlns:vt="http://schemas.openxmlformats.org/officeDocument/2006/docPropsVTypes"/>
</file>